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9CA397" w14:textId="77777777" w:rsidR="004A4E27" w:rsidRDefault="004A4E27" w:rsidP="004A4E27">
      <w:pPr>
        <w:jc w:val="center"/>
        <w:rPr>
          <w:b/>
        </w:rPr>
      </w:pPr>
      <w:r w:rsidRPr="00FF2641">
        <w:rPr>
          <w:b/>
        </w:rPr>
        <w:t>СВЕДЕНИЯ</w:t>
      </w:r>
    </w:p>
    <w:p w14:paraId="3A3CB79D" w14:textId="77777777" w:rsidR="004A4E27" w:rsidRDefault="004A4E27" w:rsidP="004A4E27">
      <w:pPr>
        <w:jc w:val="center"/>
        <w:rPr>
          <w:b/>
        </w:rPr>
      </w:pPr>
      <w:r>
        <w:rPr>
          <w:b/>
        </w:rPr>
        <w:t>об официальном оппоненте</w:t>
      </w:r>
    </w:p>
    <w:p w14:paraId="465CE11E" w14:textId="77777777" w:rsidR="004A4E27" w:rsidRDefault="004A4E27" w:rsidP="004B3A60">
      <w:pPr>
        <w:jc w:val="center"/>
        <w:rPr>
          <w:b/>
        </w:rPr>
      </w:pPr>
    </w:p>
    <w:tbl>
      <w:tblPr>
        <w:tblW w:w="99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6"/>
        <w:gridCol w:w="3495"/>
        <w:gridCol w:w="2883"/>
        <w:gridCol w:w="1872"/>
      </w:tblGrid>
      <w:tr w:rsidR="00A20A66" w:rsidRPr="00F12458" w14:paraId="3F48B8B9" w14:textId="77777777" w:rsidTr="00A20A66">
        <w:trPr>
          <w:trHeight w:val="3986"/>
        </w:trPr>
        <w:tc>
          <w:tcPr>
            <w:tcW w:w="1716" w:type="dxa"/>
            <w:shd w:val="clear" w:color="auto" w:fill="auto"/>
          </w:tcPr>
          <w:p w14:paraId="743528FE" w14:textId="77777777" w:rsidR="004A4E27" w:rsidRPr="00F12458" w:rsidRDefault="004A4E27" w:rsidP="00DA22A4">
            <w:pPr>
              <w:jc w:val="center"/>
              <w:rPr>
                <w:sz w:val="24"/>
                <w:szCs w:val="24"/>
              </w:rPr>
            </w:pPr>
            <w:r w:rsidRPr="00F12458">
              <w:rPr>
                <w:sz w:val="24"/>
                <w:szCs w:val="24"/>
              </w:rPr>
              <w:t>Фамилия, Имя, Отчество (полностью)</w:t>
            </w:r>
          </w:p>
        </w:tc>
        <w:tc>
          <w:tcPr>
            <w:tcW w:w="3495" w:type="dxa"/>
            <w:shd w:val="clear" w:color="auto" w:fill="auto"/>
          </w:tcPr>
          <w:p w14:paraId="36728419" w14:textId="77777777" w:rsidR="004A4E27" w:rsidRPr="00F12458" w:rsidRDefault="004A4E27" w:rsidP="00DA22A4">
            <w:pPr>
              <w:jc w:val="center"/>
              <w:rPr>
                <w:b/>
              </w:rPr>
            </w:pPr>
            <w:r w:rsidRPr="00F12458">
              <w:rPr>
                <w:sz w:val="24"/>
                <w:szCs w:val="24"/>
              </w:rPr>
              <w:t xml:space="preserve">Место </w:t>
            </w:r>
            <w:r w:rsidR="00E64DCD" w:rsidRPr="00F12458">
              <w:rPr>
                <w:sz w:val="24"/>
                <w:szCs w:val="24"/>
              </w:rPr>
              <w:t>основной работы</w:t>
            </w:r>
            <w:r w:rsidRPr="00F12458">
              <w:rPr>
                <w:sz w:val="24"/>
                <w:szCs w:val="24"/>
              </w:rPr>
              <w:t xml:space="preserve"> -</w:t>
            </w:r>
            <w:r>
              <w:rPr>
                <w:sz w:val="24"/>
                <w:szCs w:val="24"/>
              </w:rPr>
              <w:t xml:space="preserve"> </w:t>
            </w:r>
            <w:r w:rsidRPr="00F12458">
              <w:rPr>
                <w:sz w:val="24"/>
                <w:szCs w:val="24"/>
              </w:rPr>
              <w:t xml:space="preserve">полное наименование организации (с указанием полного почтового адреса, телефона (при наличии), адреса электронной почты (при наличии)), должность, занимаемая им в этой </w:t>
            </w:r>
            <w:r w:rsidR="0012207D" w:rsidRPr="00F12458">
              <w:rPr>
                <w:sz w:val="24"/>
                <w:szCs w:val="24"/>
              </w:rPr>
              <w:t>организации (</w:t>
            </w:r>
            <w:r w:rsidRPr="00F12458">
              <w:rPr>
                <w:sz w:val="24"/>
                <w:szCs w:val="24"/>
              </w:rPr>
              <w:t>полностью с указанием структурного подразделения)</w:t>
            </w:r>
          </w:p>
        </w:tc>
        <w:tc>
          <w:tcPr>
            <w:tcW w:w="2883" w:type="dxa"/>
            <w:shd w:val="clear" w:color="auto" w:fill="auto"/>
          </w:tcPr>
          <w:p w14:paraId="6242753E" w14:textId="77777777" w:rsidR="004A4E27" w:rsidRPr="00F12458" w:rsidRDefault="004A4E27" w:rsidP="00DA22A4">
            <w:pPr>
              <w:jc w:val="center"/>
              <w:rPr>
                <w:b/>
              </w:rPr>
            </w:pPr>
            <w:r w:rsidRPr="00F12458">
              <w:rPr>
                <w:sz w:val="24"/>
                <w:szCs w:val="24"/>
              </w:rPr>
              <w:t>Ученая степень (с указанием отрасли наук, шифра и наименования научной специальности, по которой им защищена диссертация</w:t>
            </w:r>
            <w:r w:rsidR="003E21F9" w:rsidRPr="006832FB">
              <w:rPr>
                <w:sz w:val="20"/>
              </w:rPr>
              <w:t xml:space="preserve"> </w:t>
            </w:r>
            <w:r w:rsidR="003E21F9" w:rsidRPr="003E21F9">
              <w:rPr>
                <w:sz w:val="24"/>
                <w:szCs w:val="24"/>
              </w:rPr>
              <w:t>в соответствии с действующей Номенклатурой специальностей научных работников</w:t>
            </w:r>
            <w:r w:rsidRPr="003E21F9">
              <w:rPr>
                <w:sz w:val="24"/>
                <w:szCs w:val="24"/>
              </w:rPr>
              <w:t>)</w:t>
            </w:r>
          </w:p>
        </w:tc>
        <w:tc>
          <w:tcPr>
            <w:tcW w:w="1872" w:type="dxa"/>
            <w:shd w:val="clear" w:color="auto" w:fill="auto"/>
          </w:tcPr>
          <w:p w14:paraId="2A98B446" w14:textId="77777777" w:rsidR="004A4E27" w:rsidRPr="00F12458" w:rsidRDefault="004A4E27" w:rsidP="00DA22A4">
            <w:pPr>
              <w:jc w:val="center"/>
              <w:rPr>
                <w:b/>
              </w:rPr>
            </w:pPr>
            <w:r w:rsidRPr="00F12458">
              <w:rPr>
                <w:sz w:val="24"/>
                <w:szCs w:val="24"/>
              </w:rPr>
              <w:t xml:space="preserve">Ученое звание </w:t>
            </w:r>
          </w:p>
        </w:tc>
      </w:tr>
      <w:tr w:rsidR="00A20A66" w:rsidRPr="004B3A60" w14:paraId="5F6149FA" w14:textId="77777777" w:rsidTr="00A20A66">
        <w:tc>
          <w:tcPr>
            <w:tcW w:w="1716" w:type="dxa"/>
            <w:shd w:val="clear" w:color="auto" w:fill="auto"/>
          </w:tcPr>
          <w:p w14:paraId="63E35C22" w14:textId="77777777" w:rsidR="004A4E27" w:rsidRPr="0035285F" w:rsidRDefault="001764CB" w:rsidP="00DA22A4">
            <w:pPr>
              <w:jc w:val="center"/>
              <w:rPr>
                <w:sz w:val="26"/>
                <w:szCs w:val="26"/>
              </w:rPr>
            </w:pPr>
            <w:r w:rsidRPr="001764CB">
              <w:rPr>
                <w:sz w:val="24"/>
                <w:szCs w:val="24"/>
              </w:rPr>
              <w:t>Кирпичникова Ирина Михайловна</w:t>
            </w:r>
          </w:p>
        </w:tc>
        <w:tc>
          <w:tcPr>
            <w:tcW w:w="3495" w:type="dxa"/>
            <w:shd w:val="clear" w:color="auto" w:fill="auto"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2"/>
              <w:gridCol w:w="102"/>
            </w:tblGrid>
            <w:tr w:rsidR="00A20A66" w:rsidRPr="00A20A66" w14:paraId="2FD15A7C" w14:textId="77777777" w:rsidTr="00A20A66">
              <w:tc>
                <w:tcPr>
                  <w:tcW w:w="0" w:type="auto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auto"/>
                  <w:tcMar>
                    <w:top w:w="0" w:type="dxa"/>
                    <w:left w:w="48" w:type="dxa"/>
                    <w:bottom w:w="0" w:type="dxa"/>
                    <w:right w:w="48" w:type="dxa"/>
                  </w:tcMar>
                  <w:vAlign w:val="center"/>
                  <w:hideMark/>
                </w:tcPr>
                <w:p w14:paraId="245276C5" w14:textId="77777777" w:rsidR="00A20A66" w:rsidRPr="00A20A66" w:rsidRDefault="00A20A66" w:rsidP="0042451B">
                  <w:pPr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color w:val="222324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auto"/>
                  <w:tcMar>
                    <w:top w:w="0" w:type="dxa"/>
                    <w:left w:w="48" w:type="dxa"/>
                    <w:bottom w:w="0" w:type="dxa"/>
                    <w:right w:w="48" w:type="dxa"/>
                  </w:tcMar>
                  <w:vAlign w:val="center"/>
                  <w:hideMark/>
                </w:tcPr>
                <w:p w14:paraId="0AA3250F" w14:textId="77777777" w:rsidR="00A20A66" w:rsidRPr="00A20A66" w:rsidRDefault="00A20A66" w:rsidP="0042451B">
                  <w:pPr>
                    <w:overflowPunct/>
                    <w:autoSpaceDE/>
                    <w:autoSpaceDN/>
                    <w:adjustRightInd/>
                    <w:jc w:val="center"/>
                    <w:textAlignment w:val="auto"/>
                    <w:rPr>
                      <w:color w:val="222324"/>
                      <w:sz w:val="24"/>
                      <w:szCs w:val="24"/>
                    </w:rPr>
                  </w:pPr>
                </w:p>
              </w:tc>
            </w:tr>
          </w:tbl>
          <w:p w14:paraId="0D891D11" w14:textId="77777777" w:rsidR="00A20A66" w:rsidRDefault="00A20A66" w:rsidP="0042451B">
            <w:pPr>
              <w:jc w:val="center"/>
              <w:rPr>
                <w:color w:val="222324"/>
                <w:sz w:val="24"/>
                <w:szCs w:val="24"/>
              </w:rPr>
            </w:pPr>
            <w:r w:rsidRPr="00A20A66">
              <w:rPr>
                <w:color w:val="222324"/>
                <w:sz w:val="24"/>
                <w:szCs w:val="24"/>
              </w:rPr>
              <w:t>Федеральное</w:t>
            </w:r>
          </w:p>
          <w:p w14:paraId="602CDCBB" w14:textId="77777777" w:rsidR="00A20A66" w:rsidRDefault="00A20A66" w:rsidP="0042451B">
            <w:pPr>
              <w:jc w:val="center"/>
              <w:rPr>
                <w:sz w:val="24"/>
                <w:szCs w:val="24"/>
              </w:rPr>
            </w:pPr>
            <w:r w:rsidRPr="00A20A66">
              <w:rPr>
                <w:color w:val="222324"/>
                <w:sz w:val="24"/>
                <w:szCs w:val="24"/>
              </w:rPr>
              <w:t>государственное автономное образовательное учреждение высшего образования «Южно-Уральский государственный университет (национальный исследовательский университет)»</w:t>
            </w:r>
          </w:p>
          <w:p w14:paraId="341CDDAE" w14:textId="554B394D" w:rsidR="00D07707" w:rsidRPr="00A20A66" w:rsidRDefault="00A20A66" w:rsidP="0042451B">
            <w:pPr>
              <w:jc w:val="center"/>
              <w:rPr>
                <w:sz w:val="24"/>
                <w:szCs w:val="24"/>
              </w:rPr>
            </w:pPr>
            <w:r w:rsidRPr="00A20A66">
              <w:rPr>
                <w:sz w:val="24"/>
                <w:szCs w:val="24"/>
              </w:rPr>
              <w:t>454080, Россия, г.</w:t>
            </w:r>
            <w:r w:rsidR="00CF1E80">
              <w:rPr>
                <w:sz w:val="24"/>
                <w:szCs w:val="24"/>
              </w:rPr>
              <w:t xml:space="preserve"> </w:t>
            </w:r>
            <w:r w:rsidRPr="00A20A66">
              <w:rPr>
                <w:sz w:val="24"/>
                <w:szCs w:val="24"/>
              </w:rPr>
              <w:t>Челябинск, пр-т им.</w:t>
            </w:r>
            <w:r>
              <w:rPr>
                <w:sz w:val="24"/>
                <w:szCs w:val="24"/>
              </w:rPr>
              <w:t xml:space="preserve"> </w:t>
            </w:r>
            <w:r w:rsidRPr="00A20A66">
              <w:rPr>
                <w:sz w:val="24"/>
                <w:szCs w:val="24"/>
              </w:rPr>
              <w:t xml:space="preserve">В.И.Ленина, 76. </w:t>
            </w:r>
            <w:r w:rsidR="00D07707" w:rsidRPr="00A20A66">
              <w:rPr>
                <w:sz w:val="24"/>
                <w:szCs w:val="24"/>
              </w:rPr>
              <w:t>Заведующий</w:t>
            </w:r>
            <w:r w:rsidR="00D07707" w:rsidRPr="00A20A66">
              <w:rPr>
                <w:sz w:val="24"/>
                <w:szCs w:val="24"/>
                <w:lang w:val="en-US"/>
              </w:rPr>
              <w:t> </w:t>
            </w:r>
            <w:hyperlink r:id="rId8" w:history="1">
              <w:r w:rsidR="00D07707" w:rsidRPr="00A20A66">
                <w:rPr>
                  <w:rStyle w:val="a6"/>
                  <w:color w:val="auto"/>
                  <w:sz w:val="24"/>
                  <w:szCs w:val="24"/>
                  <w:u w:val="none"/>
                </w:rPr>
                <w:t>кафедрой «Электрические станции, сети и системы электроснабжения»</w:t>
              </w:r>
            </w:hyperlink>
          </w:p>
          <w:p w14:paraId="52713DB1" w14:textId="279506FA" w:rsidR="00D07707" w:rsidRPr="00A449D8" w:rsidRDefault="00D07707" w:rsidP="0042451B">
            <w:pPr>
              <w:jc w:val="center"/>
              <w:rPr>
                <w:bCs/>
                <w:sz w:val="24"/>
                <w:szCs w:val="24"/>
              </w:rPr>
            </w:pPr>
            <w:r w:rsidRPr="00A449D8">
              <w:rPr>
                <w:bCs/>
                <w:sz w:val="24"/>
                <w:szCs w:val="24"/>
              </w:rPr>
              <w:t>Рабочий телефон:</w:t>
            </w:r>
          </w:p>
          <w:p w14:paraId="5D589534" w14:textId="77777777" w:rsidR="00D07707" w:rsidRPr="00A449D8" w:rsidRDefault="00D07707" w:rsidP="0042451B">
            <w:pPr>
              <w:jc w:val="center"/>
              <w:rPr>
                <w:sz w:val="24"/>
                <w:szCs w:val="24"/>
              </w:rPr>
            </w:pPr>
            <w:r w:rsidRPr="00A449D8">
              <w:rPr>
                <w:sz w:val="24"/>
                <w:szCs w:val="24"/>
              </w:rPr>
              <w:t>(351) 267-98-94</w:t>
            </w:r>
          </w:p>
          <w:p w14:paraId="2A60C6EE" w14:textId="1B397A9E" w:rsidR="00D07707" w:rsidRPr="00A449D8" w:rsidRDefault="00D07707" w:rsidP="0042451B">
            <w:pPr>
              <w:jc w:val="center"/>
              <w:rPr>
                <w:bCs/>
                <w:sz w:val="24"/>
                <w:szCs w:val="24"/>
              </w:rPr>
            </w:pPr>
            <w:r w:rsidRPr="00A449D8">
              <w:rPr>
                <w:bCs/>
                <w:sz w:val="24"/>
                <w:szCs w:val="24"/>
                <w:lang w:val="en-US"/>
              </w:rPr>
              <w:t>E</w:t>
            </w:r>
            <w:r w:rsidRPr="00A449D8">
              <w:rPr>
                <w:bCs/>
                <w:sz w:val="24"/>
                <w:szCs w:val="24"/>
              </w:rPr>
              <w:t>-</w:t>
            </w:r>
            <w:r w:rsidRPr="00A449D8">
              <w:rPr>
                <w:bCs/>
                <w:sz w:val="24"/>
                <w:szCs w:val="24"/>
                <w:lang w:val="en-US"/>
              </w:rPr>
              <w:t>mail</w:t>
            </w:r>
            <w:r w:rsidRPr="00A449D8">
              <w:rPr>
                <w:bCs/>
                <w:sz w:val="24"/>
                <w:szCs w:val="24"/>
              </w:rPr>
              <w:t>:</w:t>
            </w:r>
          </w:p>
          <w:p w14:paraId="5DBC6689" w14:textId="77777777" w:rsidR="002D2F15" w:rsidRPr="00A20A66" w:rsidRDefault="00EE6C39" w:rsidP="0042451B">
            <w:pPr>
              <w:jc w:val="center"/>
              <w:rPr>
                <w:sz w:val="24"/>
                <w:szCs w:val="24"/>
              </w:rPr>
            </w:pPr>
            <w:hyperlink r:id="rId9" w:history="1">
              <w:r w:rsidR="002D2F15" w:rsidRPr="00A20A66">
                <w:rPr>
                  <w:rStyle w:val="a6"/>
                  <w:sz w:val="24"/>
                  <w:szCs w:val="24"/>
                </w:rPr>
                <w:t>kirpichnikovaim@susu.ru</w:t>
              </w:r>
            </w:hyperlink>
          </w:p>
          <w:p w14:paraId="1FB679F3" w14:textId="0721B20E" w:rsidR="004A4E27" w:rsidRPr="00A20A66" w:rsidRDefault="00EE6C39" w:rsidP="0042451B">
            <w:pPr>
              <w:jc w:val="center"/>
              <w:rPr>
                <w:color w:val="0000FF"/>
                <w:sz w:val="24"/>
                <w:szCs w:val="24"/>
                <w:u w:val="single"/>
              </w:rPr>
            </w:pPr>
            <w:hyperlink r:id="rId10" w:history="1">
              <w:r w:rsidR="00531EF2" w:rsidRPr="00A20A66">
                <w:rPr>
                  <w:rStyle w:val="a6"/>
                  <w:sz w:val="24"/>
                  <w:szCs w:val="24"/>
                  <w:lang w:val="en-US"/>
                </w:rPr>
                <w:t>ionkim</w:t>
              </w:r>
              <w:r w:rsidR="00531EF2" w:rsidRPr="00A20A66">
                <w:rPr>
                  <w:rStyle w:val="a6"/>
                  <w:sz w:val="24"/>
                  <w:szCs w:val="24"/>
                </w:rPr>
                <w:t>@</w:t>
              </w:r>
              <w:r w:rsidR="00531EF2" w:rsidRPr="00A20A66">
                <w:rPr>
                  <w:rStyle w:val="a6"/>
                  <w:sz w:val="24"/>
                  <w:szCs w:val="24"/>
                  <w:lang w:val="en-US"/>
                </w:rPr>
                <w:t>mail</w:t>
              </w:r>
              <w:r w:rsidR="00531EF2" w:rsidRPr="00A20A66">
                <w:rPr>
                  <w:rStyle w:val="a6"/>
                  <w:sz w:val="24"/>
                  <w:szCs w:val="24"/>
                </w:rPr>
                <w:t>.</w:t>
              </w:r>
              <w:r w:rsidR="00531EF2" w:rsidRPr="00A20A66">
                <w:rPr>
                  <w:rStyle w:val="a6"/>
                  <w:sz w:val="24"/>
                  <w:szCs w:val="24"/>
                  <w:lang w:val="en-US"/>
                </w:rPr>
                <w:t>ru</w:t>
              </w:r>
            </w:hyperlink>
          </w:p>
        </w:tc>
        <w:tc>
          <w:tcPr>
            <w:tcW w:w="2883" w:type="dxa"/>
            <w:shd w:val="clear" w:color="auto" w:fill="auto"/>
          </w:tcPr>
          <w:p w14:paraId="2FD16F45" w14:textId="20102CD7" w:rsidR="004A4E27" w:rsidRPr="00A449D8" w:rsidRDefault="002E018A" w:rsidP="0042451B">
            <w:pPr>
              <w:jc w:val="center"/>
              <w:rPr>
                <w:sz w:val="24"/>
                <w:szCs w:val="24"/>
              </w:rPr>
            </w:pPr>
            <w:r w:rsidRPr="00A449D8">
              <w:rPr>
                <w:bCs/>
                <w:sz w:val="24"/>
                <w:szCs w:val="24"/>
              </w:rPr>
              <w:t>Д</w:t>
            </w:r>
            <w:r w:rsidR="000C4258" w:rsidRPr="00A449D8">
              <w:rPr>
                <w:bCs/>
                <w:sz w:val="24"/>
                <w:szCs w:val="24"/>
              </w:rPr>
              <w:t xml:space="preserve">октор технических наук, </w:t>
            </w:r>
            <w:r w:rsidR="00A20A66" w:rsidRPr="00A449D8">
              <w:rPr>
                <w:bCs/>
                <w:sz w:val="24"/>
                <w:szCs w:val="24"/>
              </w:rPr>
              <w:t xml:space="preserve">05.20.02 – </w:t>
            </w:r>
            <w:r w:rsidR="00F76EB7" w:rsidRPr="00A449D8">
              <w:rPr>
                <w:bCs/>
                <w:sz w:val="24"/>
                <w:szCs w:val="24"/>
              </w:rPr>
              <w:t>Электротехнологии и э</w:t>
            </w:r>
            <w:r w:rsidR="00A20A66" w:rsidRPr="00A449D8">
              <w:rPr>
                <w:bCs/>
                <w:sz w:val="24"/>
                <w:szCs w:val="24"/>
              </w:rPr>
              <w:t>лектрооборудование в сельском хозяйстве</w:t>
            </w:r>
          </w:p>
        </w:tc>
        <w:tc>
          <w:tcPr>
            <w:tcW w:w="1872" w:type="dxa"/>
            <w:shd w:val="clear" w:color="auto" w:fill="auto"/>
          </w:tcPr>
          <w:p w14:paraId="10A685A2" w14:textId="32B86E78" w:rsidR="004A4E27" w:rsidRPr="0035285F" w:rsidRDefault="000C4258" w:rsidP="0042451B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П</w:t>
            </w:r>
            <w:r w:rsidRPr="000C4258">
              <w:rPr>
                <w:sz w:val="26"/>
                <w:szCs w:val="26"/>
              </w:rPr>
              <w:t>рофессор</w:t>
            </w:r>
            <w:bookmarkStart w:id="0" w:name="_GoBack"/>
            <w:bookmarkEnd w:id="0"/>
          </w:p>
        </w:tc>
      </w:tr>
      <w:tr w:rsidR="004A4E27" w:rsidRPr="004B3A60" w14:paraId="00CBB098" w14:textId="77777777" w:rsidTr="00DA22A4">
        <w:tc>
          <w:tcPr>
            <w:tcW w:w="9966" w:type="dxa"/>
            <w:gridSpan w:val="4"/>
            <w:shd w:val="clear" w:color="auto" w:fill="auto"/>
          </w:tcPr>
          <w:p w14:paraId="325FE984" w14:textId="77777777" w:rsidR="00A449D8" w:rsidRDefault="00A449D8" w:rsidP="006E75CA">
            <w:pPr>
              <w:ind w:firstLine="709"/>
              <w:rPr>
                <w:sz w:val="26"/>
                <w:szCs w:val="26"/>
              </w:rPr>
            </w:pPr>
          </w:p>
          <w:p w14:paraId="248E43CC" w14:textId="77777777" w:rsidR="0035285F" w:rsidRPr="006E75CA" w:rsidRDefault="004A4E27" w:rsidP="006E75CA">
            <w:pPr>
              <w:ind w:firstLine="709"/>
              <w:rPr>
                <w:sz w:val="26"/>
                <w:szCs w:val="26"/>
              </w:rPr>
            </w:pPr>
            <w:r w:rsidRPr="004B3A60">
              <w:rPr>
                <w:sz w:val="26"/>
                <w:szCs w:val="26"/>
              </w:rPr>
              <w:t>Основные публикации по теме диссертации в рецензируемых научных изданиях за последние 5 лет (не более 15 публикаций):</w:t>
            </w:r>
          </w:p>
        </w:tc>
      </w:tr>
      <w:tr w:rsidR="004A4E27" w:rsidRPr="001764CB" w14:paraId="3DD84EB7" w14:textId="77777777" w:rsidTr="00DA22A4">
        <w:tc>
          <w:tcPr>
            <w:tcW w:w="9966" w:type="dxa"/>
            <w:gridSpan w:val="4"/>
            <w:shd w:val="clear" w:color="auto" w:fill="auto"/>
          </w:tcPr>
          <w:p w14:paraId="214275A3" w14:textId="77777777" w:rsidR="000C4258" w:rsidRPr="000C4258" w:rsidRDefault="000C4258" w:rsidP="000C4258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</w:pP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Gevorkov, L. Model of Solar Photovoltaic Water Pumping System for Domestic Application / 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L.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Gevorkov, I.M. Kirpichnikova //2021 28th International Workshop on Electric Drives: Improving Reliability of Electric Drives, IWED 2021 - 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Proceedings. –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2021</w:t>
            </w:r>
          </w:p>
          <w:p w14:paraId="0DA7AD75" w14:textId="77777777" w:rsidR="000C4258" w:rsidRPr="000C4258" w:rsidRDefault="000C4258" w:rsidP="000C4258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</w:pP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Кирпичникова, И.М. Анализ эффективности тепловой защиты фотоэлектрических преобразователей солнечной электростанции / И.М. Кирпичникова, 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>А. С.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Мартьянов, 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>И. Б.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Махсумов //Промышленная 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>энергетика. –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2021 № 5.– 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C.34-44</w:t>
            </w:r>
          </w:p>
          <w:p w14:paraId="74B62C2B" w14:textId="77777777" w:rsidR="000C4258" w:rsidRPr="001E4CEA" w:rsidRDefault="000C4258" w:rsidP="000C4258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</w:rPr>
            </w:pP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Кирпичникова, И.М. Деградация солнечных модулей. Виды, причины, методы диагностики модулей. / И.М. Кирпичникова, В.А. Заварухин //Энергосбережение и 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>водоподготовка. –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>2021 № 2(130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>). –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C</w:t>
            </w:r>
            <w:r w:rsidRPr="001E4CEA">
              <w:rPr>
                <w:bCs/>
                <w:iCs/>
                <w:color w:val="231F20"/>
                <w:spacing w:val="-6"/>
                <w:sz w:val="24"/>
                <w:szCs w:val="24"/>
              </w:rPr>
              <w:t>.37-42</w:t>
            </w:r>
          </w:p>
          <w:p w14:paraId="0BC95AD5" w14:textId="77777777" w:rsidR="000C4258" w:rsidRPr="000C4258" w:rsidRDefault="000C4258" w:rsidP="000C4258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</w:pP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lastRenderedPageBreak/>
              <w:t xml:space="preserve">Кирпичникова, И.М. Оптимизация работы электрической сети с применением элементов гибких передач / И.М. Кирпичникова, 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>К. Е.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Горшков, Р.В. Сабитов //Вестник Южно-Уральского государственного университета. 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Серия «Энергетика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». –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2021.–Том 21 № 2.– C.53-61</w:t>
            </w:r>
          </w:p>
          <w:p w14:paraId="46AE5A25" w14:textId="77777777" w:rsidR="000C4258" w:rsidRPr="000C4258" w:rsidRDefault="000C4258" w:rsidP="000C4258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</w:pP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Advanced cooling techniques of P.V. modules: A state of art / 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P.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Dwivedi //Case Studies in Thermal 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Engineering. –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2020.–Vol. 21</w:t>
            </w:r>
          </w:p>
          <w:p w14:paraId="29C52332" w14:textId="77777777" w:rsidR="000C4258" w:rsidRPr="000C4258" w:rsidRDefault="000C4258" w:rsidP="000C4258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</w:pP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Kirpichnikova, I.M Application of Solar Concentrators for Increasing of Solar Power Generation / I.M. Kirpichnikova, I.B. Makhsumov //Proceedings - 2020 Russian Workshop on Power Engineering and Automation of Metallurgy Industry: Research and Practice, PEAMI 2020.–2020.– P.93-97</w:t>
            </w:r>
          </w:p>
          <w:p w14:paraId="0AE40245" w14:textId="77777777" w:rsidR="000C4258" w:rsidRPr="000C4258" w:rsidRDefault="000C4258" w:rsidP="000C4258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</w:pP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Kirpichnikova, I.M Problems of using solar photovoltaic panels and ways to increase their efficiency / I.M. Kirpichnikova, V.V. Shestakova //Proceedings – 2020 International Conference on Industrial Engineering, Applications and Manufacturing, ICIEAM 2020.–2020</w:t>
            </w:r>
          </w:p>
          <w:p w14:paraId="6837C105" w14:textId="77777777" w:rsidR="000C4258" w:rsidRPr="000C4258" w:rsidRDefault="000C4258" w:rsidP="000C4258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</w:pP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Kirpichnikova, I.M System for Cleaning the Surface of Solar Modules from Dust Pollution / I.M. Kirpichnikova, V.V. Shestakova //Proceedings - 2020 International Ural Conference on Electrical Power Engineering, UralCon 2020.–2020.– P.349-355</w:t>
            </w:r>
          </w:p>
          <w:p w14:paraId="3DF4C03F" w14:textId="77777777" w:rsidR="000C4258" w:rsidRPr="000C4258" w:rsidRDefault="000C4258" w:rsidP="000C4258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</w:pP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Kirpichnikova, I.M The influence of ambient temperature on the energy characteristics of solar modules / I.M. Kirpichnikova, I.B. Makhsumov //Proceedings - 2020 International Conference on Industrial Engineering, Applications and Manufacturing, ICIEAM 2020.–2020</w:t>
            </w:r>
          </w:p>
          <w:p w14:paraId="71800C26" w14:textId="77777777" w:rsidR="000C4258" w:rsidRPr="000C4258" w:rsidRDefault="000C4258" w:rsidP="000C4258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</w:pP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Shestakova, V. Electron-Ion Technology as Protection of Solar Modules from Contamination / 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V.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Shestakova, I.M. Kirpichnikova //Lecture Notes in Electrical 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Engineering. –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2020.–Vol. 641.– P.554-562</w:t>
            </w:r>
          </w:p>
          <w:p w14:paraId="585EF0C9" w14:textId="77777777" w:rsidR="000C4258" w:rsidRPr="000C4258" w:rsidRDefault="000C4258" w:rsidP="000C4258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</w:pP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Smart Grid Monitoring by Wireless Sensors Using Binary Logistic Regression / 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H.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Manoharan //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Energies. –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2020.–Vol. 13 No. 15</w:t>
            </w:r>
          </w:p>
          <w:p w14:paraId="4D4826E9" w14:textId="77777777" w:rsidR="000C4258" w:rsidRPr="000C4258" w:rsidRDefault="000C4258" w:rsidP="000C4258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</w:pP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Solar PV energy system in Malaysian airport: Glare analysis, general </w:t>
            </w:r>
            <w:r w:rsidR="00476714"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design,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and performance assessment / 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S.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Sreenathad //Energy 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Reports. –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2020.–Vol. 6 No. 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-. –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 xml:space="preserve"> P.698-712</w:t>
            </w:r>
          </w:p>
          <w:p w14:paraId="640994F4" w14:textId="77777777" w:rsidR="000C4258" w:rsidRPr="0012207D" w:rsidRDefault="000C4258" w:rsidP="000C4258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</w:rPr>
            </w:pP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Кирпичникова, И.М. Анализ состояния энергетики Ирака / И.М. Кирпичникова, З.Ш. Абдулридха, А.Д. АЛМАВАШ //Энергосбережение и 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>водоподготовка. –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>2020 № 2 (124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>). –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C</w:t>
            </w:r>
            <w:r w:rsidRPr="0012207D">
              <w:rPr>
                <w:bCs/>
                <w:iCs/>
                <w:color w:val="231F20"/>
                <w:spacing w:val="-6"/>
                <w:sz w:val="24"/>
                <w:szCs w:val="24"/>
              </w:rPr>
              <w:t>.44-53</w:t>
            </w:r>
          </w:p>
          <w:p w14:paraId="5EA44C73" w14:textId="77777777" w:rsidR="000C4258" w:rsidRPr="0012207D" w:rsidRDefault="000C4258" w:rsidP="000C4258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</w:rPr>
            </w:pP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Кирпичникова, 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и.м. выбор электрооборудования автономной фотоэлектрической системы с использованием программного обеспечения 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pvsyst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/ </w:t>
            </w:r>
            <w:r w:rsidR="0056613A"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И.М. 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Кирпичникова, Махсумов Илхом //Вестник Южно-Уральского государственного университета. </w:t>
            </w:r>
            <w:r w:rsidRPr="0012207D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Серия: </w:t>
            </w:r>
            <w:r w:rsidR="0012207D" w:rsidRPr="0012207D">
              <w:rPr>
                <w:bCs/>
                <w:iCs/>
                <w:color w:val="231F20"/>
                <w:spacing w:val="-6"/>
                <w:sz w:val="24"/>
                <w:szCs w:val="24"/>
              </w:rPr>
              <w:t>Энергетика. –</w:t>
            </w:r>
            <w:r w:rsidRPr="0012207D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2020.–Том 20 № 2.– 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C</w:t>
            </w:r>
            <w:r w:rsidRPr="0012207D">
              <w:rPr>
                <w:bCs/>
                <w:iCs/>
                <w:color w:val="231F20"/>
                <w:spacing w:val="-6"/>
                <w:sz w:val="24"/>
                <w:szCs w:val="24"/>
              </w:rPr>
              <w:t>.77-88</w:t>
            </w:r>
            <w:r w:rsidR="0012207D" w:rsidRPr="0056613A">
              <w:rPr>
                <w:bCs/>
                <w:iCs/>
                <w:color w:val="231F20"/>
                <w:spacing w:val="-6"/>
                <w:sz w:val="24"/>
                <w:szCs w:val="24"/>
              </w:rPr>
              <w:t>.</w:t>
            </w:r>
          </w:p>
          <w:p w14:paraId="6015C2A0" w14:textId="77777777" w:rsidR="00DA2CBE" w:rsidRPr="0012207D" w:rsidRDefault="000C4258" w:rsidP="0012207D">
            <w:pPr>
              <w:numPr>
                <w:ilvl w:val="0"/>
                <w:numId w:val="1"/>
              </w:numPr>
              <w:ind w:left="0" w:firstLine="426"/>
              <w:jc w:val="both"/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</w:pP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Кирпичникова, И.М. Методика оценки потенциала солнечной энергетики в республике Таджикистан / И.М. Кирпичникова, 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>И. Б.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Махсумов, 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Noorollahi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Younes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 //Энергобезопасность и </w:t>
            </w:r>
            <w:r w:rsidR="0012207D"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>энергосбережение. –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</w:rPr>
              <w:t xml:space="preserve">2020 № 3.– </w:t>
            </w:r>
            <w:r w:rsidRPr="000C4258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C.25-34</w:t>
            </w:r>
            <w:r w:rsidR="0012207D">
              <w:rPr>
                <w:bCs/>
                <w:iCs/>
                <w:color w:val="231F20"/>
                <w:spacing w:val="-6"/>
                <w:sz w:val="24"/>
                <w:szCs w:val="24"/>
                <w:lang w:val="en-US"/>
              </w:rPr>
              <w:t>.</w:t>
            </w:r>
          </w:p>
        </w:tc>
      </w:tr>
    </w:tbl>
    <w:p w14:paraId="2E508D1C" w14:textId="77777777" w:rsidR="004A4E27" w:rsidRPr="00581D63" w:rsidRDefault="004A4E27" w:rsidP="004B3A60">
      <w:pPr>
        <w:rPr>
          <w:bCs/>
          <w:iCs/>
          <w:color w:val="231F20"/>
          <w:spacing w:val="-6"/>
          <w:sz w:val="24"/>
          <w:szCs w:val="24"/>
          <w:lang w:val="en-US"/>
        </w:rPr>
      </w:pPr>
    </w:p>
    <w:sectPr w:rsidR="004A4E27" w:rsidRPr="00581D63" w:rsidSect="00574870">
      <w:pgSz w:w="12240" w:h="15840" w:code="1"/>
      <w:pgMar w:top="1134" w:right="851" w:bottom="1134" w:left="15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2E57FA" w14:textId="77777777" w:rsidR="00EE6C39" w:rsidRDefault="00EE6C39">
      <w:r>
        <w:separator/>
      </w:r>
    </w:p>
  </w:endnote>
  <w:endnote w:type="continuationSeparator" w:id="0">
    <w:p w14:paraId="52DA1E64" w14:textId="77777777" w:rsidR="00EE6C39" w:rsidRDefault="00EE6C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0B6387" w14:textId="77777777" w:rsidR="00EE6C39" w:rsidRDefault="00EE6C39">
      <w:r>
        <w:separator/>
      </w:r>
    </w:p>
  </w:footnote>
  <w:footnote w:type="continuationSeparator" w:id="0">
    <w:p w14:paraId="6C0B75A4" w14:textId="77777777" w:rsidR="00EE6C39" w:rsidRDefault="00EE6C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DD3348"/>
    <w:multiLevelType w:val="hybridMultilevel"/>
    <w:tmpl w:val="D3A4D32A"/>
    <w:lvl w:ilvl="0" w:tplc="94DAD638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sjAzBWJDUxMLQyUdpeDU4uLM/DyQArNaAAb9hfAsAAAA"/>
  </w:docVars>
  <w:rsids>
    <w:rsidRoot w:val="004A4E27"/>
    <w:rsid w:val="000208DD"/>
    <w:rsid w:val="00084C45"/>
    <w:rsid w:val="000C4258"/>
    <w:rsid w:val="000C5552"/>
    <w:rsid w:val="000D1000"/>
    <w:rsid w:val="000F0F28"/>
    <w:rsid w:val="001112F4"/>
    <w:rsid w:val="00121917"/>
    <w:rsid w:val="0012207D"/>
    <w:rsid w:val="00131CFB"/>
    <w:rsid w:val="00145E90"/>
    <w:rsid w:val="00157BDA"/>
    <w:rsid w:val="00161FD0"/>
    <w:rsid w:val="001764CB"/>
    <w:rsid w:val="001C279D"/>
    <w:rsid w:val="001E4CEA"/>
    <w:rsid w:val="00207C3A"/>
    <w:rsid w:val="00252381"/>
    <w:rsid w:val="00254081"/>
    <w:rsid w:val="002642B0"/>
    <w:rsid w:val="002741EB"/>
    <w:rsid w:val="002C38F5"/>
    <w:rsid w:val="002C6E86"/>
    <w:rsid w:val="002D2F15"/>
    <w:rsid w:val="002E018A"/>
    <w:rsid w:val="0035285F"/>
    <w:rsid w:val="00392E7D"/>
    <w:rsid w:val="003A4C4A"/>
    <w:rsid w:val="003C285E"/>
    <w:rsid w:val="003E21F9"/>
    <w:rsid w:val="00414164"/>
    <w:rsid w:val="00415533"/>
    <w:rsid w:val="0042451B"/>
    <w:rsid w:val="00440FB0"/>
    <w:rsid w:val="0046417A"/>
    <w:rsid w:val="00465634"/>
    <w:rsid w:val="00476714"/>
    <w:rsid w:val="004A4E27"/>
    <w:rsid w:val="004B3A60"/>
    <w:rsid w:val="004E5CA6"/>
    <w:rsid w:val="004E71D8"/>
    <w:rsid w:val="004F24BD"/>
    <w:rsid w:val="004F2857"/>
    <w:rsid w:val="005157B1"/>
    <w:rsid w:val="00517A44"/>
    <w:rsid w:val="00531EF2"/>
    <w:rsid w:val="00535610"/>
    <w:rsid w:val="0056335A"/>
    <w:rsid w:val="0056613A"/>
    <w:rsid w:val="00574870"/>
    <w:rsid w:val="00581D63"/>
    <w:rsid w:val="00585F51"/>
    <w:rsid w:val="00594A75"/>
    <w:rsid w:val="005B3205"/>
    <w:rsid w:val="005B54FE"/>
    <w:rsid w:val="005F494B"/>
    <w:rsid w:val="0061504E"/>
    <w:rsid w:val="006230C2"/>
    <w:rsid w:val="00630F75"/>
    <w:rsid w:val="006730A0"/>
    <w:rsid w:val="006D5B22"/>
    <w:rsid w:val="006D7CE4"/>
    <w:rsid w:val="006E75CA"/>
    <w:rsid w:val="0070614A"/>
    <w:rsid w:val="007350B2"/>
    <w:rsid w:val="00776037"/>
    <w:rsid w:val="00793527"/>
    <w:rsid w:val="00794216"/>
    <w:rsid w:val="007A4843"/>
    <w:rsid w:val="007E0FBE"/>
    <w:rsid w:val="007E3AFF"/>
    <w:rsid w:val="007F7EF7"/>
    <w:rsid w:val="008C2DCC"/>
    <w:rsid w:val="008C4287"/>
    <w:rsid w:val="009065B2"/>
    <w:rsid w:val="009A0F63"/>
    <w:rsid w:val="009D1A83"/>
    <w:rsid w:val="009E61C5"/>
    <w:rsid w:val="009F5051"/>
    <w:rsid w:val="00A20A66"/>
    <w:rsid w:val="00A449D8"/>
    <w:rsid w:val="00A61107"/>
    <w:rsid w:val="00A86045"/>
    <w:rsid w:val="00AA7827"/>
    <w:rsid w:val="00B33854"/>
    <w:rsid w:val="00B35960"/>
    <w:rsid w:val="00BA0D2C"/>
    <w:rsid w:val="00BA6E00"/>
    <w:rsid w:val="00C13689"/>
    <w:rsid w:val="00C259FA"/>
    <w:rsid w:val="00C40F68"/>
    <w:rsid w:val="00C77D39"/>
    <w:rsid w:val="00CE754A"/>
    <w:rsid w:val="00CF1E80"/>
    <w:rsid w:val="00D07707"/>
    <w:rsid w:val="00D15239"/>
    <w:rsid w:val="00D25D83"/>
    <w:rsid w:val="00D2723E"/>
    <w:rsid w:val="00D53BEC"/>
    <w:rsid w:val="00DA22A4"/>
    <w:rsid w:val="00DA25B5"/>
    <w:rsid w:val="00DA2CBE"/>
    <w:rsid w:val="00DA559B"/>
    <w:rsid w:val="00DC2F87"/>
    <w:rsid w:val="00DC5A70"/>
    <w:rsid w:val="00E3571B"/>
    <w:rsid w:val="00E64DCD"/>
    <w:rsid w:val="00E75151"/>
    <w:rsid w:val="00EB51DD"/>
    <w:rsid w:val="00EE3887"/>
    <w:rsid w:val="00EE6C39"/>
    <w:rsid w:val="00F22A8F"/>
    <w:rsid w:val="00F36238"/>
    <w:rsid w:val="00F42CCF"/>
    <w:rsid w:val="00F65487"/>
    <w:rsid w:val="00F71135"/>
    <w:rsid w:val="00F76EB7"/>
    <w:rsid w:val="00FA057F"/>
    <w:rsid w:val="00FA54EF"/>
    <w:rsid w:val="00FC4168"/>
    <w:rsid w:val="00FC4FD3"/>
    <w:rsid w:val="00FE30DA"/>
    <w:rsid w:val="00FE35B1"/>
    <w:rsid w:val="00FF4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7EC2ACE"/>
  <w15:docId w15:val="{F8B87105-0EBA-46FC-8A5D-A98CDC5AA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A4E27"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semiHidden/>
    <w:rsid w:val="004A4E27"/>
    <w:pPr>
      <w:overflowPunct/>
      <w:autoSpaceDE/>
      <w:autoSpaceDN/>
      <w:adjustRightInd/>
      <w:textAlignment w:val="auto"/>
    </w:pPr>
    <w:rPr>
      <w:sz w:val="20"/>
    </w:rPr>
  </w:style>
  <w:style w:type="character" w:customStyle="1" w:styleId="a4">
    <w:name w:val="Текст сноски Знак"/>
    <w:link w:val="a3"/>
    <w:semiHidden/>
    <w:rsid w:val="004A4E27"/>
    <w:rPr>
      <w:lang w:val="ru-RU" w:eastAsia="ru-RU" w:bidi="ar-SA"/>
    </w:rPr>
  </w:style>
  <w:style w:type="character" w:styleId="a5">
    <w:name w:val="footnote reference"/>
    <w:semiHidden/>
    <w:rsid w:val="004A4E27"/>
    <w:rPr>
      <w:vertAlign w:val="superscript"/>
    </w:rPr>
  </w:style>
  <w:style w:type="character" w:styleId="a6">
    <w:name w:val="Hyperlink"/>
    <w:rsid w:val="004E71D8"/>
    <w:rPr>
      <w:color w:val="0000FF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D077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506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945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12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49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454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4635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67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644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9273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81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217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093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0222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8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35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823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1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89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104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7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5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9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0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1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5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4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8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0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73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8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2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9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6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6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su.ru/58145555-dbb3-4bc5-9f29-836518ab161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ionkim@mail.r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irpichnikovaim@susu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CC078F-DAD3-4144-A41E-46685CDE6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1</Words>
  <Characters>3887</Characters>
  <Application>Microsoft Office Word</Application>
  <DocSecurity>0</DocSecurity>
  <Lines>32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СВЕДЕНИЯ</vt:lpstr>
      <vt:lpstr>СВЕДЕНИЯ</vt:lpstr>
    </vt:vector>
  </TitlesOfParts>
  <Company>yrs</Company>
  <LinksUpToDate>false</LinksUpToDate>
  <CharactersWithSpaces>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ВЕДЕНИЯ</dc:title>
  <dc:creator>Полякова</dc:creator>
  <cp:lastModifiedBy>Мазаева Людмила Николаевна</cp:lastModifiedBy>
  <cp:revision>2</cp:revision>
  <cp:lastPrinted>2020-10-05T05:41:00Z</cp:lastPrinted>
  <dcterms:created xsi:type="dcterms:W3CDTF">2021-11-11T09:19:00Z</dcterms:created>
  <dcterms:modified xsi:type="dcterms:W3CDTF">2021-11-11T09:19:00Z</dcterms:modified>
</cp:coreProperties>
</file>